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C1610" w14:textId="62147A03" w:rsidR="000C75D8" w:rsidRDefault="00344537"/>
    <w:p w14:paraId="2E693FDC" w14:textId="366BA723" w:rsidR="00041ECD" w:rsidRPr="000A02C8" w:rsidRDefault="00AF3EFF" w:rsidP="00041ECD">
      <w:pPr>
        <w:jc w:val="center"/>
        <w:rPr>
          <w:b/>
        </w:rPr>
      </w:pPr>
      <w:r>
        <w:rPr>
          <w:b/>
        </w:rPr>
        <w:t>G</w:t>
      </w:r>
      <w:r w:rsidR="00CD3B6B">
        <w:rPr>
          <w:b/>
        </w:rPr>
        <w:t xml:space="preserve">raduate </w:t>
      </w:r>
      <w:r w:rsidR="00041ECD">
        <w:rPr>
          <w:b/>
        </w:rPr>
        <w:t xml:space="preserve">Research </w:t>
      </w:r>
      <w:r w:rsidR="00041ECD" w:rsidRPr="000A02C8">
        <w:rPr>
          <w:b/>
        </w:rPr>
        <w:t xml:space="preserve">Assistantship in Forest </w:t>
      </w:r>
      <w:r w:rsidR="00041ECD">
        <w:rPr>
          <w:b/>
        </w:rPr>
        <w:t xml:space="preserve">Management </w:t>
      </w:r>
    </w:p>
    <w:p w14:paraId="4295A8EA" w14:textId="77777777" w:rsidR="00115266" w:rsidRDefault="00041ECD" w:rsidP="00115266">
      <w:pPr>
        <w:rPr>
          <w:b/>
        </w:rPr>
      </w:pPr>
      <w:r w:rsidRPr="000A02C8">
        <w:rPr>
          <w:b/>
        </w:rPr>
        <w:t>Job Description:</w:t>
      </w:r>
    </w:p>
    <w:p w14:paraId="6872ED3E" w14:textId="171E205C" w:rsidR="00115266" w:rsidRDefault="007F799C" w:rsidP="00041ECD">
      <w:r>
        <w:t xml:space="preserve">We </w:t>
      </w:r>
      <w:r w:rsidR="006B2FCC">
        <w:t>seek</w:t>
      </w:r>
      <w:r w:rsidR="00D90229">
        <w:t xml:space="preserve"> </w:t>
      </w:r>
      <w:r>
        <w:t xml:space="preserve">applicants </w:t>
      </w:r>
      <w:r w:rsidR="00D90229">
        <w:t>to pursue a master’s</w:t>
      </w:r>
      <w:r w:rsidR="002F2D22">
        <w:t xml:space="preserve"> </w:t>
      </w:r>
      <w:r w:rsidR="00D90229">
        <w:t xml:space="preserve">degree in Forest Management and Economics. The project covers </w:t>
      </w:r>
      <w:r w:rsidR="002F2D22">
        <w:t>timber supply models, forest management</w:t>
      </w:r>
      <w:r w:rsidR="006B2FCC">
        <w:t>,</w:t>
      </w:r>
      <w:r w:rsidR="002F2D22">
        <w:t xml:space="preserve"> and carbon markets</w:t>
      </w:r>
      <w:r w:rsidR="00B02310">
        <w:t xml:space="preserve">. </w:t>
      </w:r>
      <w:r w:rsidR="00041ECD">
        <w:t>The successful candidate w</w:t>
      </w:r>
      <w:r>
        <w:t xml:space="preserve">ill work on research related to </w:t>
      </w:r>
      <w:r w:rsidR="004F4F64">
        <w:t xml:space="preserve">the impact of carbon </w:t>
      </w:r>
      <w:r w:rsidR="007E283B">
        <w:t xml:space="preserve">prices </w:t>
      </w:r>
      <w:r w:rsidR="004F4F64">
        <w:t>on forest management</w:t>
      </w:r>
      <w:r w:rsidR="007E283B">
        <w:t xml:space="preserve"> </w:t>
      </w:r>
      <w:r w:rsidR="004F4F64">
        <w:t xml:space="preserve">and public policies. </w:t>
      </w:r>
      <w:r w:rsidR="00041ECD">
        <w:t>The</w:t>
      </w:r>
      <w:r w:rsidR="00041ECD" w:rsidRPr="00B23EDF">
        <w:t xml:space="preserve"> </w:t>
      </w:r>
      <w:r w:rsidR="00041ECD">
        <w:t xml:space="preserve">expected start date is </w:t>
      </w:r>
      <w:r w:rsidR="003F0A16">
        <w:t>in Fall 202</w:t>
      </w:r>
      <w:r w:rsidR="0059455F">
        <w:t>2</w:t>
      </w:r>
      <w:r w:rsidR="003F0A16">
        <w:t>.</w:t>
      </w:r>
    </w:p>
    <w:p w14:paraId="0738C381" w14:textId="77777777" w:rsidR="003F0A16" w:rsidRDefault="003F0A16" w:rsidP="00041ECD">
      <w:pPr>
        <w:rPr>
          <w:b/>
        </w:rPr>
      </w:pPr>
    </w:p>
    <w:p w14:paraId="4AFB3C88" w14:textId="360209A5" w:rsidR="00041ECD" w:rsidRDefault="00041ECD" w:rsidP="00041ECD">
      <w:pPr>
        <w:rPr>
          <w:b/>
        </w:rPr>
      </w:pPr>
      <w:r w:rsidRPr="007C4627">
        <w:rPr>
          <w:b/>
        </w:rPr>
        <w:t>Qualifications:</w:t>
      </w:r>
    </w:p>
    <w:p w14:paraId="234E145C" w14:textId="6B44DB73" w:rsidR="00041ECD" w:rsidRDefault="001558DE" w:rsidP="00041ECD">
      <w:r>
        <w:t xml:space="preserve">We </w:t>
      </w:r>
      <w:r w:rsidR="005A1FCC">
        <w:t xml:space="preserve">will give preferences to </w:t>
      </w:r>
      <w:r>
        <w:t xml:space="preserve">candidates </w:t>
      </w:r>
      <w:r w:rsidR="007F799C">
        <w:t xml:space="preserve">with a bachelor’s </w:t>
      </w:r>
      <w:r w:rsidR="00041ECD">
        <w:t>degree in</w:t>
      </w:r>
      <w:r w:rsidR="007F799C">
        <w:t xml:space="preserve"> Forestry, </w:t>
      </w:r>
      <w:r w:rsidR="00041ECD">
        <w:t>Economics, Agricult</w:t>
      </w:r>
      <w:r w:rsidR="007F799C">
        <w:t xml:space="preserve">ural Economics, </w:t>
      </w:r>
      <w:r w:rsidR="00041ECD">
        <w:t xml:space="preserve">Statistics, or </w:t>
      </w:r>
      <w:r w:rsidR="001126CF">
        <w:t xml:space="preserve">a </w:t>
      </w:r>
      <w:r w:rsidR="00041ECD">
        <w:t xml:space="preserve">related field with strong knowledge </w:t>
      </w:r>
      <w:r>
        <w:t>of</w:t>
      </w:r>
      <w:r w:rsidR="000F6242">
        <w:t xml:space="preserve"> quantitative methods. </w:t>
      </w:r>
      <w:r w:rsidR="00041ECD">
        <w:t>Some programming experience using</w:t>
      </w:r>
      <w:r w:rsidR="005A1FCC">
        <w:t xml:space="preserve"> </w:t>
      </w:r>
      <w:r w:rsidR="00041ECD">
        <w:t xml:space="preserve">R or Python and GIS would </w:t>
      </w:r>
      <w:r w:rsidR="005A1FCC">
        <w:t>be a differen</w:t>
      </w:r>
      <w:r w:rsidR="00344537">
        <w:t>t</w:t>
      </w:r>
      <w:r w:rsidR="005A1FCC">
        <w:t xml:space="preserve">ial. </w:t>
      </w:r>
    </w:p>
    <w:p w14:paraId="056FD6EE" w14:textId="5E8A16D9" w:rsidR="00041ECD" w:rsidRDefault="00041ECD" w:rsidP="00041ECD">
      <w:r w:rsidRPr="00766747">
        <w:rPr>
          <w:b/>
        </w:rPr>
        <w:t xml:space="preserve">To </w:t>
      </w:r>
      <w:r>
        <w:rPr>
          <w:b/>
        </w:rPr>
        <w:t>A</w:t>
      </w:r>
      <w:r w:rsidRPr="00766747">
        <w:rPr>
          <w:b/>
        </w:rPr>
        <w:t>pply</w:t>
      </w:r>
      <w:r>
        <w:t>:</w:t>
      </w:r>
    </w:p>
    <w:p w14:paraId="2E952335" w14:textId="3504BACE" w:rsidR="00041ECD" w:rsidRDefault="001126CF" w:rsidP="00041ECD">
      <w:r>
        <w:t>T</w:t>
      </w:r>
      <w:r w:rsidR="00041ECD">
        <w:t>o be considered for this position, the following application materials must be submitted:</w:t>
      </w:r>
    </w:p>
    <w:p w14:paraId="2A746B51" w14:textId="4A9EA502" w:rsidR="00041ECD" w:rsidRPr="00115266" w:rsidRDefault="00041ECD" w:rsidP="00041ECD">
      <w:pPr>
        <w:pStyle w:val="ListParagraph"/>
        <w:numPr>
          <w:ilvl w:val="0"/>
          <w:numId w:val="1"/>
        </w:numPr>
        <w:rPr>
          <w:rFonts w:asciiTheme="minorHAnsi" w:hAnsiTheme="minorHAnsi"/>
          <w:sz w:val="22"/>
        </w:rPr>
      </w:pPr>
      <w:r w:rsidRPr="00115266">
        <w:rPr>
          <w:rFonts w:asciiTheme="minorHAnsi" w:hAnsiTheme="minorHAnsi"/>
          <w:sz w:val="22"/>
        </w:rPr>
        <w:t>A letter of interest (1</w:t>
      </w:r>
      <w:r w:rsidR="001126CF" w:rsidRPr="00115266">
        <w:rPr>
          <w:rFonts w:asciiTheme="minorHAnsi" w:hAnsiTheme="minorHAnsi"/>
          <w:sz w:val="22"/>
        </w:rPr>
        <w:t>-</w:t>
      </w:r>
      <w:r w:rsidRPr="00115266">
        <w:rPr>
          <w:rFonts w:asciiTheme="minorHAnsi" w:hAnsiTheme="minorHAnsi"/>
          <w:sz w:val="22"/>
        </w:rPr>
        <w:t xml:space="preserve">page maximum) </w:t>
      </w:r>
    </w:p>
    <w:p w14:paraId="4F45CBB4" w14:textId="77777777" w:rsidR="00041ECD" w:rsidRPr="00115266" w:rsidRDefault="00041ECD" w:rsidP="00041ECD">
      <w:pPr>
        <w:pStyle w:val="ListParagraph"/>
        <w:numPr>
          <w:ilvl w:val="0"/>
          <w:numId w:val="1"/>
        </w:numPr>
        <w:rPr>
          <w:rFonts w:asciiTheme="minorHAnsi" w:hAnsiTheme="minorHAnsi"/>
          <w:sz w:val="22"/>
        </w:rPr>
      </w:pPr>
      <w:r w:rsidRPr="00115266">
        <w:rPr>
          <w:rFonts w:asciiTheme="minorHAnsi" w:hAnsiTheme="minorHAnsi"/>
          <w:sz w:val="22"/>
        </w:rPr>
        <w:t xml:space="preserve">Resume/CV, </w:t>
      </w:r>
    </w:p>
    <w:p w14:paraId="43A4AAF5" w14:textId="77777777" w:rsidR="00041ECD" w:rsidRPr="00115266" w:rsidRDefault="00041ECD" w:rsidP="00041ECD">
      <w:pPr>
        <w:pStyle w:val="ListParagraph"/>
        <w:numPr>
          <w:ilvl w:val="0"/>
          <w:numId w:val="1"/>
        </w:numPr>
        <w:rPr>
          <w:rFonts w:asciiTheme="minorHAnsi" w:hAnsiTheme="minorHAnsi"/>
          <w:sz w:val="22"/>
        </w:rPr>
      </w:pPr>
      <w:r w:rsidRPr="00115266">
        <w:rPr>
          <w:rFonts w:asciiTheme="minorHAnsi" w:hAnsiTheme="minorHAnsi"/>
          <w:sz w:val="22"/>
        </w:rPr>
        <w:t xml:space="preserve">Unofficial transcripts (undergraduate and graduate) </w:t>
      </w:r>
    </w:p>
    <w:p w14:paraId="1F3F486E" w14:textId="723760C3" w:rsidR="00041ECD" w:rsidRPr="00115266" w:rsidRDefault="007F799C" w:rsidP="00041ECD">
      <w:pPr>
        <w:pStyle w:val="ListParagraph"/>
        <w:numPr>
          <w:ilvl w:val="0"/>
          <w:numId w:val="1"/>
        </w:numPr>
        <w:rPr>
          <w:rFonts w:asciiTheme="minorHAnsi" w:hAnsiTheme="minorHAnsi"/>
          <w:sz w:val="22"/>
        </w:rPr>
      </w:pPr>
      <w:r>
        <w:rPr>
          <w:rFonts w:asciiTheme="minorHAnsi" w:hAnsiTheme="minorHAnsi"/>
          <w:sz w:val="22"/>
        </w:rPr>
        <w:t>Test Scores (GRE, TOEFL)</w:t>
      </w:r>
      <w:r w:rsidR="00041ECD" w:rsidRPr="00115266">
        <w:rPr>
          <w:rFonts w:asciiTheme="minorHAnsi" w:hAnsiTheme="minorHAnsi"/>
          <w:sz w:val="22"/>
        </w:rPr>
        <w:t xml:space="preserve">, </w:t>
      </w:r>
    </w:p>
    <w:p w14:paraId="59CA6C1E" w14:textId="77777777" w:rsidR="00041ECD" w:rsidRPr="00115266" w:rsidRDefault="00041ECD" w:rsidP="00041ECD">
      <w:pPr>
        <w:pStyle w:val="ListParagraph"/>
        <w:numPr>
          <w:ilvl w:val="0"/>
          <w:numId w:val="1"/>
        </w:numPr>
        <w:rPr>
          <w:rFonts w:asciiTheme="minorHAnsi" w:hAnsiTheme="minorHAnsi"/>
          <w:sz w:val="22"/>
        </w:rPr>
      </w:pPr>
      <w:r w:rsidRPr="00115266">
        <w:rPr>
          <w:rFonts w:asciiTheme="minorHAnsi" w:hAnsiTheme="minorHAnsi"/>
          <w:sz w:val="22"/>
        </w:rPr>
        <w:t xml:space="preserve">Names and contact information of three references </w:t>
      </w:r>
    </w:p>
    <w:p w14:paraId="08BB0DA3" w14:textId="4B81D956" w:rsidR="00041ECD" w:rsidRDefault="00041ECD" w:rsidP="00041ECD">
      <w:r>
        <w:t xml:space="preserve">Please send the package as </w:t>
      </w:r>
      <w:r w:rsidRPr="0080694A">
        <w:rPr>
          <w:u w:val="single"/>
        </w:rPr>
        <w:t>a single PDF file</w:t>
      </w:r>
      <w:r w:rsidR="007F799C">
        <w:t xml:space="preserve"> to Dr. Silva (bruno.silva@msstate.edu). </w:t>
      </w:r>
      <w:r w:rsidR="00344537">
        <w:t>A r</w:t>
      </w:r>
      <w:r>
        <w:t>eview of the applications will begin immediately and continue until the position is filled. A full application to the Graduate School will be required for an official offer to be made.</w:t>
      </w:r>
      <w:r w:rsidR="00115266">
        <w:t xml:space="preserve"> </w:t>
      </w:r>
      <w:r>
        <w:t xml:space="preserve">Additional information can be found </w:t>
      </w:r>
      <w:r w:rsidR="00344537">
        <w:t>on</w:t>
      </w:r>
      <w:r>
        <w:t xml:space="preserve"> the MSU Department of Forestry website (</w:t>
      </w:r>
      <w:hyperlink r:id="rId10" w:history="1">
        <w:r>
          <w:rPr>
            <w:rStyle w:val="Hyperlink"/>
          </w:rPr>
          <w:t>https://www.cfr.msstate.edu/forestry/graduate.asp</w:t>
        </w:r>
      </w:hyperlink>
      <w:r>
        <w:t>) and the MSU Office of Graduate School (</w:t>
      </w:r>
      <w:hyperlink r:id="rId11" w:history="1">
        <w:r w:rsidRPr="000B6D4D">
          <w:rPr>
            <w:rStyle w:val="Hyperlink"/>
          </w:rPr>
          <w:t>http://www.grad.msstate.edu/</w:t>
        </w:r>
      </w:hyperlink>
      <w:r>
        <w:t>).</w:t>
      </w:r>
    </w:p>
    <w:p w14:paraId="0B06E8C1" w14:textId="77777777" w:rsidR="00041ECD" w:rsidRPr="00E56A83" w:rsidRDefault="00041ECD" w:rsidP="00041ECD">
      <w:pPr>
        <w:rPr>
          <w:b/>
          <w:bCs/>
        </w:rPr>
      </w:pPr>
      <w:r w:rsidRPr="00E56A83">
        <w:rPr>
          <w:b/>
          <w:bCs/>
        </w:rPr>
        <w:t xml:space="preserve">About </w:t>
      </w:r>
      <w:r>
        <w:rPr>
          <w:b/>
          <w:bCs/>
        </w:rPr>
        <w:t xml:space="preserve">the </w:t>
      </w:r>
      <w:r w:rsidRPr="00E56A83">
        <w:rPr>
          <w:b/>
          <w:bCs/>
        </w:rPr>
        <w:t xml:space="preserve">MSU </w:t>
      </w:r>
      <w:r>
        <w:rPr>
          <w:b/>
          <w:bCs/>
        </w:rPr>
        <w:t xml:space="preserve">Graduate </w:t>
      </w:r>
      <w:r w:rsidRPr="00E56A83">
        <w:rPr>
          <w:b/>
          <w:bCs/>
        </w:rPr>
        <w:t>Forestry</w:t>
      </w:r>
      <w:r>
        <w:rPr>
          <w:b/>
          <w:bCs/>
        </w:rPr>
        <w:t xml:space="preserve"> Program</w:t>
      </w:r>
      <w:r w:rsidRPr="00E56A83">
        <w:rPr>
          <w:b/>
          <w:bCs/>
        </w:rPr>
        <w:t xml:space="preserve">: </w:t>
      </w:r>
    </w:p>
    <w:p w14:paraId="1B987259" w14:textId="4BA3CC67" w:rsidR="0085301B" w:rsidRDefault="00041ECD" w:rsidP="00041ECD">
      <w:r>
        <w:t>MSU’s department of forestry is unique in terms of its economic expertise and capacity. We currently have seven faculty with forestry economics backgrounds and three more that work extensively with those seven on problems related to forest management and economics. This group is also responsible for the administration of the International Society of Forest Resource Economics Annual Meeting and the committee is comprised of a rotating list of the faculty mentioned above.</w:t>
      </w:r>
    </w:p>
    <w:p w14:paraId="36016A13" w14:textId="5ABA733B" w:rsidR="003F093D" w:rsidRDefault="00041ECD">
      <w:r w:rsidRPr="00C9625B">
        <w:t>MSU is an equal opportunity employer, and all qualified applicants will receive consideration for employment without regard to race, color, ethnicity, sex, religion, national origin, disability, age, sexual orientation, genetic information, pregnancy, gender identity, status as a U.S. veteran, and/or any other status protected by applicable law. We always welcome nominations and applications from women, members of any minority group, and others who share our passion for building a diverse community that reflects the diversity in our student population.</w:t>
      </w:r>
    </w:p>
    <w:sectPr w:rsidR="003F093D" w:rsidSect="006A7602">
      <w:headerReference w:type="default" r:id="rId12"/>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3C8F3" w14:textId="77777777" w:rsidR="00B62199" w:rsidRDefault="00B62199" w:rsidP="003F093D">
      <w:pPr>
        <w:spacing w:after="0" w:line="240" w:lineRule="auto"/>
      </w:pPr>
      <w:r>
        <w:separator/>
      </w:r>
    </w:p>
  </w:endnote>
  <w:endnote w:type="continuationSeparator" w:id="0">
    <w:p w14:paraId="6723A1E4" w14:textId="77777777" w:rsidR="00B62199" w:rsidRDefault="00B62199" w:rsidP="003F0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97C6B" w14:textId="77777777" w:rsidR="00B62199" w:rsidRDefault="00B62199" w:rsidP="003F093D">
      <w:pPr>
        <w:spacing w:after="0" w:line="240" w:lineRule="auto"/>
      </w:pPr>
      <w:r>
        <w:separator/>
      </w:r>
    </w:p>
  </w:footnote>
  <w:footnote w:type="continuationSeparator" w:id="0">
    <w:p w14:paraId="34FDE9FC" w14:textId="77777777" w:rsidR="00B62199" w:rsidRDefault="00B62199" w:rsidP="003F0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2144B" w14:textId="28AD2C1D" w:rsidR="003F093D" w:rsidRDefault="003F093D">
    <w:pPr>
      <w:pStyle w:val="Header"/>
    </w:pPr>
    <w:r w:rsidRPr="003F093D">
      <w:rPr>
        <w:noProof/>
      </w:rPr>
      <mc:AlternateContent>
        <mc:Choice Requires="wpg">
          <w:drawing>
            <wp:anchor distT="0" distB="0" distL="114300" distR="114300" simplePos="0" relativeHeight="251659264" behindDoc="0" locked="0" layoutInCell="1" allowOverlap="1" wp14:anchorId="16821F04" wp14:editId="730A2C15">
              <wp:simplePos x="0" y="0"/>
              <wp:positionH relativeFrom="column">
                <wp:posOffset>-966158</wp:posOffset>
              </wp:positionH>
              <wp:positionV relativeFrom="paragraph">
                <wp:posOffset>0</wp:posOffset>
              </wp:positionV>
              <wp:extent cx="7815532" cy="858135"/>
              <wp:effectExtent l="0" t="0" r="0" b="0"/>
              <wp:wrapNone/>
              <wp:docPr id="4" name="Group 3">
                <a:extLst xmlns:a="http://schemas.openxmlformats.org/drawingml/2006/main">
                  <a:ext uri="{FF2B5EF4-FFF2-40B4-BE49-F238E27FC236}">
                    <a16:creationId xmlns:a16="http://schemas.microsoft.com/office/drawing/2014/main" id="{81FF9B7D-906E-4094-9A25-0746AD1718C8}"/>
                  </a:ext>
                </a:extLst>
              </wp:docPr>
              <wp:cNvGraphicFramePr/>
              <a:graphic xmlns:a="http://schemas.openxmlformats.org/drawingml/2006/main">
                <a:graphicData uri="http://schemas.microsoft.com/office/word/2010/wordprocessingGroup">
                  <wpg:wgp>
                    <wpg:cNvGrpSpPr/>
                    <wpg:grpSpPr>
                      <a:xfrm>
                        <a:off x="0" y="0"/>
                        <a:ext cx="7815532" cy="858135"/>
                        <a:chOff x="0" y="-133191"/>
                        <a:chExt cx="22085405" cy="2529796"/>
                      </a:xfrm>
                    </wpg:grpSpPr>
                    <wps:wsp>
                      <wps:cNvPr id="2" name="Rectangle 2"/>
                      <wps:cNvSpPr/>
                      <wps:spPr>
                        <a:xfrm>
                          <a:off x="0" y="-133191"/>
                          <a:ext cx="22085405" cy="2375591"/>
                        </a:xfrm>
                        <a:prstGeom prst="rect">
                          <a:avLst/>
                        </a:prstGeom>
                        <a:solidFill>
                          <a:srgbClr val="5D1725"/>
                        </a:solidFill>
                        <a:ln>
                          <a:noFill/>
                        </a:ln>
                      </wps:spPr>
                      <wps:style>
                        <a:lnRef idx="1">
                          <a:schemeClr val="accent1"/>
                        </a:lnRef>
                        <a:fillRef idx="3">
                          <a:schemeClr val="accent1"/>
                        </a:fillRef>
                        <a:effectRef idx="2">
                          <a:schemeClr val="accent1"/>
                        </a:effectRef>
                        <a:fontRef idx="minor">
                          <a:schemeClr val="lt1"/>
                        </a:fontRef>
                      </wps:style>
                      <wps:bodyPr rtlCol="0" anchor="ctr"/>
                    </wps:wsp>
                    <pic:pic xmlns:pic="http://schemas.openxmlformats.org/drawingml/2006/picture">
                      <pic:nvPicPr>
                        <pic:cNvPr id="3" name="Picture 3"/>
                        <pic:cNvPicPr>
                          <a:picLocks noChangeAspect="1"/>
                        </pic:cNvPicPr>
                      </pic:nvPicPr>
                      <pic:blipFill>
                        <a:blip r:embed="rId1"/>
                        <a:stretch>
                          <a:fillRect/>
                        </a:stretch>
                      </pic:blipFill>
                      <pic:spPr>
                        <a:xfrm>
                          <a:off x="730834" y="493242"/>
                          <a:ext cx="7759269" cy="1312215"/>
                        </a:xfrm>
                        <a:prstGeom prst="rect">
                          <a:avLst/>
                        </a:prstGeom>
                      </pic:spPr>
                    </pic:pic>
                    <wps:wsp>
                      <wps:cNvPr id="5" name="TextBox 7"/>
                      <wps:cNvSpPr txBox="1"/>
                      <wps:spPr>
                        <a:xfrm>
                          <a:off x="11902698" y="696711"/>
                          <a:ext cx="9471660" cy="1699894"/>
                        </a:xfrm>
                        <a:prstGeom prst="rect">
                          <a:avLst/>
                        </a:prstGeom>
                        <a:noFill/>
                      </wps:spPr>
                      <wps:txbx>
                        <w:txbxContent>
                          <w:p w14:paraId="2EEFDEBD" w14:textId="67F4BFEC" w:rsidR="003F093D" w:rsidRPr="003F093D" w:rsidRDefault="003F093D" w:rsidP="003F093D">
                            <w:pPr>
                              <w:jc w:val="right"/>
                              <w:rPr>
                                <w:color w:val="FFFFFF" w:themeColor="background1"/>
                                <w:sz w:val="32"/>
                                <w:szCs w:val="32"/>
                              </w:rPr>
                            </w:pPr>
                            <w:r w:rsidRPr="003F093D">
                              <w:rPr>
                                <w:color w:val="FFFFFF" w:themeColor="background1"/>
                                <w:sz w:val="32"/>
                                <w:szCs w:val="32"/>
                              </w:rPr>
                              <w:t>Department of Forestry</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6821F04" id="Group 3" o:spid="_x0000_s1026" style="position:absolute;margin-left:-76.1pt;margin-top:0;width:615.4pt;height:67.55pt;z-index:251659264;mso-width-relative:margin;mso-height-relative:margin" coordorigin=",-1331" coordsize="220854,25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">
              <v:rect id="Rectangle 2" o:spid="_x0000_s1027" style="position:absolute;top:-1331;width:220854;height:23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" fillcolor="#5d1725" stroked="f"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7308;top:4932;width:77593;height:13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">
                <v:imagedata r:id="rId2" o:title=""/>
              </v:shape>
              <v:shapetype id="_x0000_t202" coordsize="21600,21600" o:spt="202" path="m,l,21600r21600,l21600,xe">
                <v:stroke joinstyle="miter"/>
                <v:path gradientshapeok="t" o:connecttype="rect"/>
              </v:shapetype>
              <v:shape id="TextBox 7" o:spid="_x0000_s1029" type="#_x0000_t202" style="position:absolute;left:119026;top:6967;width:94717;height:16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2EEFDEBD" w14:textId="67F4BFEC" w:rsidR="003F093D" w:rsidRPr="003F093D" w:rsidRDefault="003F093D" w:rsidP="003F093D">
                      <w:pPr>
                        <w:jc w:val="right"/>
                        <w:rPr>
                          <w:color w:val="FFFFFF" w:themeColor="background1"/>
                          <w:sz w:val="32"/>
                          <w:szCs w:val="32"/>
                        </w:rPr>
                      </w:pPr>
                      <w:r w:rsidRPr="003F093D">
                        <w:rPr>
                          <w:color w:val="FFFFFF" w:themeColor="background1"/>
                          <w:sz w:val="32"/>
                          <w:szCs w:val="32"/>
                        </w:rPr>
                        <w:t>Department of Forestry</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A265A1"/>
    <w:multiLevelType w:val="hybridMultilevel"/>
    <w:tmpl w:val="F8965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tDSxNDQwsDQ2sjRR0lEKTi0uzszPAykwrgUAkyHV8ywAAAA="/>
  </w:docVars>
  <w:rsids>
    <w:rsidRoot w:val="003F093D"/>
    <w:rsid w:val="00041ECD"/>
    <w:rsid w:val="000F6242"/>
    <w:rsid w:val="001126CF"/>
    <w:rsid w:val="00115266"/>
    <w:rsid w:val="001558DE"/>
    <w:rsid w:val="002F2D22"/>
    <w:rsid w:val="00344537"/>
    <w:rsid w:val="003C39C8"/>
    <w:rsid w:val="003D1532"/>
    <w:rsid w:val="003F093D"/>
    <w:rsid w:val="003F0A16"/>
    <w:rsid w:val="004F4F64"/>
    <w:rsid w:val="00533003"/>
    <w:rsid w:val="0059455F"/>
    <w:rsid w:val="005A1FCC"/>
    <w:rsid w:val="006557D6"/>
    <w:rsid w:val="006A7602"/>
    <w:rsid w:val="006B2FCC"/>
    <w:rsid w:val="007B2B17"/>
    <w:rsid w:val="007E283B"/>
    <w:rsid w:val="007F799C"/>
    <w:rsid w:val="0085301B"/>
    <w:rsid w:val="00AF3EFF"/>
    <w:rsid w:val="00B02310"/>
    <w:rsid w:val="00B05FF7"/>
    <w:rsid w:val="00B37F0E"/>
    <w:rsid w:val="00B62199"/>
    <w:rsid w:val="00C14DED"/>
    <w:rsid w:val="00CD3B6B"/>
    <w:rsid w:val="00D374E5"/>
    <w:rsid w:val="00D90229"/>
    <w:rsid w:val="00FD3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A66B11"/>
  <w15:chartTrackingRefBased/>
  <w15:docId w15:val="{7B961B9C-AE7A-46E1-B653-79507CE4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0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93D"/>
  </w:style>
  <w:style w:type="paragraph" w:styleId="Footer">
    <w:name w:val="footer"/>
    <w:basedOn w:val="Normal"/>
    <w:link w:val="FooterChar"/>
    <w:uiPriority w:val="99"/>
    <w:unhideWhenUsed/>
    <w:rsid w:val="003F0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93D"/>
  </w:style>
  <w:style w:type="character" w:styleId="Hyperlink">
    <w:name w:val="Hyperlink"/>
    <w:basedOn w:val="DefaultParagraphFont"/>
    <w:uiPriority w:val="99"/>
    <w:unhideWhenUsed/>
    <w:rsid w:val="00041ECD"/>
    <w:rPr>
      <w:color w:val="0000FF"/>
      <w:u w:val="single"/>
    </w:rPr>
  </w:style>
  <w:style w:type="paragraph" w:styleId="ListParagraph">
    <w:name w:val="List Paragraph"/>
    <w:basedOn w:val="Normal"/>
    <w:uiPriority w:val="34"/>
    <w:qFormat/>
    <w:rsid w:val="00041ECD"/>
    <w:pPr>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rad.msstate.edu/" TargetMode="External"/><Relationship Id="rId5" Type="http://schemas.openxmlformats.org/officeDocument/2006/relationships/styles" Target="styles.xml"/><Relationship Id="rId10" Type="http://schemas.openxmlformats.org/officeDocument/2006/relationships/hyperlink" Target="https://www.cfr.msstate.edu/forestry/graduate.as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0F592F01516343A823E897EE4116F1" ma:contentTypeVersion="13" ma:contentTypeDescription="Create a new document." ma:contentTypeScope="" ma:versionID="745c22838a86368c7ab0d5be81424414">
  <xsd:schema xmlns:xsd="http://www.w3.org/2001/XMLSchema" xmlns:xs="http://www.w3.org/2001/XMLSchema" xmlns:p="http://schemas.microsoft.com/office/2006/metadata/properties" xmlns:ns3="37daca48-673f-49e1-8485-c0302f4f80c2" xmlns:ns4="3f516fe8-4004-49fb-9ced-04a7e51582f5" targetNamespace="http://schemas.microsoft.com/office/2006/metadata/properties" ma:root="true" ma:fieldsID="5bd0c6cd4097613a1cc510d40c359a7d" ns3:_="" ns4:_="">
    <xsd:import namespace="37daca48-673f-49e1-8485-c0302f4f80c2"/>
    <xsd:import namespace="3f516fe8-4004-49fb-9ced-04a7e51582f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aca48-673f-49e1-8485-c0302f4f8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516fe8-4004-49fb-9ced-04a7e51582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3AEC1F-331E-4481-A70F-F665486439F7}">
  <ds:schemaRefs>
    <ds:schemaRef ds:uri="http://schemas.microsoft.com/sharepoint/v3/contenttype/forms"/>
  </ds:schemaRefs>
</ds:datastoreItem>
</file>

<file path=customXml/itemProps2.xml><?xml version="1.0" encoding="utf-8"?>
<ds:datastoreItem xmlns:ds="http://schemas.openxmlformats.org/officeDocument/2006/customXml" ds:itemID="{5289DB6F-2336-4A82-A714-0C7BB1F5A8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aca48-673f-49e1-8485-c0302f4f80c2"/>
    <ds:schemaRef ds:uri="3f516fe8-4004-49fb-9ced-04a7e5158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C3F93C-6BFA-4C75-AB9C-FCD09AA6CD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ieski da Silva, Bruno</dc:creator>
  <cp:keywords/>
  <dc:description/>
  <cp:lastModifiedBy>Kanieski da Silva, Bruno Silva</cp:lastModifiedBy>
  <cp:revision>12</cp:revision>
  <dcterms:created xsi:type="dcterms:W3CDTF">2022-04-04T16:06:00Z</dcterms:created>
  <dcterms:modified xsi:type="dcterms:W3CDTF">2022-04-0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0F592F01516343A823E897EE4116F1</vt:lpwstr>
  </property>
</Properties>
</file>